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3A3BF1" w14:textId="2A58B7CE" w:rsidR="00000000" w:rsidRPr="003477DB" w:rsidRDefault="001032DE" w:rsidP="00564F9E">
      <w:pPr>
        <w:pStyle w:val="NoSpacing"/>
        <w:tabs>
          <w:tab w:val="left" w:pos="1530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Jaden Chee</w:t>
      </w:r>
    </w:p>
    <w:p w14:paraId="0D5861B2" w14:textId="2D26C7A8" w:rsidR="001F08C0" w:rsidRPr="003477DB" w:rsidRDefault="000C686A" w:rsidP="003477DB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3477DB">
        <w:rPr>
          <w:rFonts w:ascii="Times New Roman" w:hAnsi="Times New Roman" w:cs="Times New Roman"/>
          <w:sz w:val="20"/>
          <w:szCs w:val="20"/>
        </w:rPr>
        <w:t>+</w:t>
      </w:r>
      <w:r w:rsidR="001032DE">
        <w:rPr>
          <w:rFonts w:ascii="Times New Roman" w:hAnsi="Times New Roman" w:cs="Times New Roman"/>
          <w:sz w:val="20"/>
          <w:szCs w:val="20"/>
        </w:rPr>
        <w:t>1 509-690-6091</w:t>
      </w:r>
      <w:r w:rsidR="001F08C0" w:rsidRPr="003477DB">
        <w:rPr>
          <w:rFonts w:ascii="Times New Roman" w:hAnsi="Times New Roman" w:cs="Times New Roman"/>
          <w:sz w:val="20"/>
          <w:szCs w:val="20"/>
        </w:rPr>
        <w:t xml:space="preserve"> </w:t>
      </w:r>
      <w:r w:rsidR="001F08C0" w:rsidRPr="003477DB">
        <w:rPr>
          <w:rFonts w:ascii="Times New Roman" w:hAnsi="Times New Roman" w:cs="Times New Roman"/>
          <w:b/>
          <w:sz w:val="20"/>
          <w:szCs w:val="20"/>
        </w:rPr>
        <w:t xml:space="preserve">∙ </w:t>
      </w:r>
      <w:hyperlink r:id="rId8" w:history="1">
        <w:r w:rsidR="001032DE" w:rsidRPr="004D4FA1">
          <w:rPr>
            <w:rStyle w:val="Hyperlink"/>
            <w:rFonts w:ascii="Times New Roman" w:hAnsi="Times New Roman" w:cs="Times New Roman"/>
            <w:sz w:val="20"/>
            <w:szCs w:val="20"/>
          </w:rPr>
          <w:t>jaden.chee@duke.edu</w:t>
        </w:r>
      </w:hyperlink>
      <w:r w:rsidRPr="003477DB">
        <w:rPr>
          <w:rFonts w:ascii="Times New Roman" w:hAnsi="Times New Roman" w:cs="Times New Roman"/>
          <w:sz w:val="20"/>
          <w:szCs w:val="20"/>
        </w:rPr>
        <w:t xml:space="preserve"> </w:t>
      </w:r>
      <w:r w:rsidRPr="003477DB">
        <w:rPr>
          <w:rFonts w:ascii="Times New Roman" w:hAnsi="Times New Roman" w:cs="Times New Roman"/>
          <w:b/>
          <w:sz w:val="20"/>
          <w:szCs w:val="20"/>
        </w:rPr>
        <w:t xml:space="preserve">∙ </w:t>
      </w:r>
      <w:hyperlink r:id="rId9" w:history="1">
        <w:r w:rsidR="001032DE" w:rsidRPr="001032DE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Jaden Chee | LinkedIn</w:t>
        </w:r>
      </w:hyperlink>
    </w:p>
    <w:p w14:paraId="12A89234" w14:textId="26C8861E" w:rsidR="001F08C0" w:rsidRPr="003477DB" w:rsidRDefault="001F08C0" w:rsidP="000C686A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0"/>
          <w:szCs w:val="20"/>
        </w:rPr>
      </w:pPr>
      <w:r w:rsidRPr="003477DB">
        <w:rPr>
          <w:rFonts w:ascii="Times New Roman" w:hAnsi="Times New Roman" w:cs="Times New Roman"/>
          <w:b/>
          <w:sz w:val="20"/>
          <w:szCs w:val="20"/>
        </w:rPr>
        <w:t>EDUCATION</w:t>
      </w:r>
    </w:p>
    <w:p w14:paraId="1C1B8ACA" w14:textId="74EB675D" w:rsidR="00FC33BB" w:rsidRPr="003477DB" w:rsidRDefault="00216147" w:rsidP="0001170F">
      <w:pPr>
        <w:pStyle w:val="NoSpacing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 w:rsidRPr="003477DB">
        <w:rPr>
          <w:rFonts w:ascii="Times New Roman" w:hAnsi="Times New Roman" w:cs="Times New Roman"/>
          <w:b/>
          <w:sz w:val="20"/>
          <w:szCs w:val="20"/>
        </w:rPr>
        <w:t>Duke Kunshan</w:t>
      </w:r>
      <w:r w:rsidR="002D6C4C" w:rsidRPr="003477DB">
        <w:rPr>
          <w:rFonts w:ascii="Times New Roman" w:hAnsi="Times New Roman" w:cs="Times New Roman"/>
          <w:b/>
          <w:sz w:val="20"/>
          <w:szCs w:val="20"/>
        </w:rPr>
        <w:t xml:space="preserve"> University (DKU) </w:t>
      </w:r>
      <w:r w:rsidR="000C686A" w:rsidRPr="003477DB">
        <w:rPr>
          <w:rFonts w:ascii="Times New Roman" w:hAnsi="Times New Roman" w:cs="Times New Roman"/>
          <w:b/>
          <w:sz w:val="20"/>
          <w:szCs w:val="20"/>
        </w:rPr>
        <w:t>&amp;</w:t>
      </w:r>
      <w:r w:rsidR="002D6C4C" w:rsidRPr="003477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07F9D" w:rsidRPr="003477DB">
        <w:rPr>
          <w:rFonts w:ascii="Times New Roman" w:hAnsi="Times New Roman" w:cs="Times New Roman"/>
          <w:b/>
          <w:sz w:val="20"/>
          <w:szCs w:val="20"/>
        </w:rPr>
        <w:t xml:space="preserve">Duke </w:t>
      </w:r>
      <w:r w:rsidR="00C07F9D" w:rsidRPr="003477DB">
        <w:rPr>
          <w:rFonts w:ascii="Times New Roman" w:hAnsi="Times New Roman" w:cs="Times New Roman"/>
          <w:b/>
          <w:bCs/>
          <w:sz w:val="20"/>
          <w:szCs w:val="20"/>
        </w:rPr>
        <w:t>University</w:t>
      </w:r>
      <w:r w:rsidR="000C686A" w:rsidRPr="003477D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2D6C4C" w:rsidRPr="003477DB">
        <w:rPr>
          <w:rFonts w:ascii="Times New Roman" w:hAnsi="Times New Roman" w:cs="Times New Roman"/>
          <w:b/>
          <w:sz w:val="20"/>
          <w:szCs w:val="20"/>
        </w:rPr>
        <w:t>Dual Degree</w:t>
      </w:r>
      <w:r w:rsidR="001F08C0" w:rsidRPr="003477DB">
        <w:rPr>
          <w:rFonts w:ascii="Times New Roman" w:hAnsi="Times New Roman" w:cs="Times New Roman"/>
          <w:b/>
          <w:sz w:val="20"/>
          <w:szCs w:val="20"/>
        </w:rPr>
        <w:tab/>
      </w:r>
      <w:r w:rsidR="003477DB" w:rsidRPr="003477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="000C686A" w:rsidRPr="003477DB">
        <w:rPr>
          <w:rFonts w:ascii="Times New Roman" w:hAnsi="Times New Roman" w:cs="Times New Roman"/>
          <w:sz w:val="20"/>
          <w:szCs w:val="20"/>
        </w:rPr>
        <w:t xml:space="preserve">Class of </w:t>
      </w:r>
      <w:r w:rsidR="0082134C">
        <w:rPr>
          <w:rFonts w:ascii="Times New Roman" w:hAnsi="Times New Roman" w:cs="Times New Roman"/>
          <w:sz w:val="20"/>
          <w:szCs w:val="20"/>
        </w:rPr>
        <w:t>2025</w:t>
      </w:r>
    </w:p>
    <w:p w14:paraId="57AB7AB4" w14:textId="74C0E767" w:rsidR="0001170F" w:rsidRPr="003477DB" w:rsidRDefault="002D6C4C" w:rsidP="001F08C0">
      <w:pPr>
        <w:pStyle w:val="NoSpacing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 w:rsidRPr="006E6C1B">
        <w:rPr>
          <w:rFonts w:ascii="Times New Roman" w:hAnsi="Times New Roman" w:cs="Times New Roman"/>
          <w:b/>
          <w:bCs/>
          <w:i/>
          <w:sz w:val="20"/>
          <w:szCs w:val="20"/>
        </w:rPr>
        <w:t>B.</w:t>
      </w:r>
      <w:r w:rsidR="001032DE">
        <w:rPr>
          <w:rFonts w:ascii="Times New Roman" w:hAnsi="Times New Roman" w:cs="Times New Roman"/>
          <w:b/>
          <w:bCs/>
          <w:i/>
          <w:sz w:val="20"/>
          <w:szCs w:val="20"/>
        </w:rPr>
        <w:t>F</w:t>
      </w:r>
      <w:r w:rsidRPr="006E6C1B">
        <w:rPr>
          <w:rFonts w:ascii="Times New Roman" w:hAnsi="Times New Roman" w:cs="Times New Roman"/>
          <w:b/>
          <w:bCs/>
          <w:i/>
          <w:sz w:val="20"/>
          <w:szCs w:val="20"/>
        </w:rPr>
        <w:t>.</w:t>
      </w:r>
      <w:r w:rsidR="001032DE">
        <w:rPr>
          <w:rFonts w:ascii="Times New Roman" w:hAnsi="Times New Roman" w:cs="Times New Roman"/>
          <w:b/>
          <w:bCs/>
          <w:i/>
          <w:sz w:val="20"/>
          <w:szCs w:val="20"/>
        </w:rPr>
        <w:t>A.</w:t>
      </w:r>
      <w:r w:rsidR="0003357C" w:rsidRPr="006E6C1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in </w:t>
      </w:r>
      <w:r w:rsidR="001032DE">
        <w:rPr>
          <w:rFonts w:ascii="Times New Roman" w:hAnsi="Times New Roman" w:cs="Times New Roman"/>
          <w:b/>
          <w:bCs/>
          <w:i/>
          <w:sz w:val="20"/>
          <w:szCs w:val="20"/>
        </w:rPr>
        <w:t>Computation &amp; Design: Digital Media</w:t>
      </w:r>
      <w:r w:rsidR="000C686A" w:rsidRPr="006E6C1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(</w:t>
      </w:r>
      <w:r w:rsidRPr="006E6C1B">
        <w:rPr>
          <w:rFonts w:ascii="Times New Roman" w:hAnsi="Times New Roman" w:cs="Times New Roman"/>
          <w:b/>
          <w:bCs/>
          <w:i/>
          <w:sz w:val="20"/>
          <w:szCs w:val="20"/>
        </w:rPr>
        <w:t>DKU</w:t>
      </w:r>
      <w:r w:rsidR="0003357C" w:rsidRPr="006E6C1B">
        <w:rPr>
          <w:rFonts w:ascii="Times New Roman" w:hAnsi="Times New Roman" w:cs="Times New Roman"/>
          <w:b/>
          <w:bCs/>
          <w:i/>
          <w:sz w:val="20"/>
          <w:szCs w:val="20"/>
        </w:rPr>
        <w:t>)</w:t>
      </w:r>
      <w:r w:rsidR="0001170F" w:rsidRPr="003477DB">
        <w:rPr>
          <w:rFonts w:ascii="Times New Roman" w:hAnsi="Times New Roman" w:cs="Times New Roman"/>
          <w:sz w:val="20"/>
          <w:szCs w:val="20"/>
        </w:rPr>
        <w:tab/>
        <w:t>Kunshan, China</w:t>
      </w:r>
    </w:p>
    <w:p w14:paraId="3ADCE0D7" w14:textId="1555B75E" w:rsidR="00FC33BB" w:rsidRPr="003477DB" w:rsidRDefault="002D6C4C" w:rsidP="001F08C0">
      <w:pPr>
        <w:pStyle w:val="NoSpacing"/>
        <w:tabs>
          <w:tab w:val="right" w:pos="10800"/>
        </w:tabs>
        <w:rPr>
          <w:rFonts w:ascii="Times New Roman" w:hAnsi="Times New Roman" w:cs="Times New Roman"/>
          <w:i/>
          <w:sz w:val="20"/>
          <w:szCs w:val="20"/>
        </w:rPr>
      </w:pPr>
      <w:r w:rsidRPr="006E6C1B">
        <w:rPr>
          <w:rFonts w:ascii="Times New Roman" w:hAnsi="Times New Roman" w:cs="Times New Roman"/>
          <w:b/>
          <w:bCs/>
          <w:i/>
          <w:sz w:val="20"/>
          <w:szCs w:val="20"/>
        </w:rPr>
        <w:t>B.</w:t>
      </w:r>
      <w:r w:rsidR="000C686A" w:rsidRPr="006E6C1B">
        <w:rPr>
          <w:rFonts w:ascii="Times New Roman" w:hAnsi="Times New Roman" w:cs="Times New Roman"/>
          <w:b/>
          <w:bCs/>
          <w:i/>
          <w:sz w:val="20"/>
          <w:szCs w:val="20"/>
        </w:rPr>
        <w:t>A</w:t>
      </w:r>
      <w:r w:rsidRPr="006E6C1B">
        <w:rPr>
          <w:rFonts w:ascii="Times New Roman" w:hAnsi="Times New Roman" w:cs="Times New Roman"/>
          <w:b/>
          <w:bCs/>
          <w:i/>
          <w:sz w:val="20"/>
          <w:szCs w:val="20"/>
        </w:rPr>
        <w:t>.</w:t>
      </w:r>
      <w:r w:rsidR="00FC33BB" w:rsidRPr="006E6C1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="00FC33BB" w:rsidRPr="006E6C1B">
        <w:rPr>
          <w:rFonts w:ascii="Times New Roman" w:hAnsi="Times New Roman" w:cs="Times New Roman"/>
          <w:b/>
          <w:bCs/>
          <w:i/>
          <w:sz w:val="20"/>
          <w:szCs w:val="20"/>
          <w:lang w:eastAsia="zh-CN"/>
        </w:rPr>
        <w:t>in</w:t>
      </w:r>
      <w:r w:rsidR="0003357C" w:rsidRPr="006E6C1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Pr="006E6C1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Interdisciplinary Studies </w:t>
      </w:r>
      <w:r w:rsidR="000C686A" w:rsidRPr="006E6C1B">
        <w:rPr>
          <w:rFonts w:ascii="Times New Roman" w:hAnsi="Times New Roman" w:cs="Times New Roman"/>
          <w:b/>
          <w:bCs/>
          <w:i/>
          <w:sz w:val="20"/>
          <w:szCs w:val="20"/>
        </w:rPr>
        <w:t>(</w:t>
      </w:r>
      <w:proofErr w:type="gramStart"/>
      <w:r w:rsidR="0003357C" w:rsidRPr="006E6C1B">
        <w:rPr>
          <w:rFonts w:ascii="Times New Roman" w:hAnsi="Times New Roman" w:cs="Times New Roman"/>
          <w:b/>
          <w:bCs/>
          <w:i/>
          <w:sz w:val="20"/>
          <w:szCs w:val="20"/>
        </w:rPr>
        <w:t>Duke)</w:t>
      </w:r>
      <w:r w:rsidR="00FC33BB" w:rsidRPr="006E6C1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="00FC33BB" w:rsidRPr="003477DB">
        <w:rPr>
          <w:rFonts w:ascii="Times New Roman" w:hAnsi="Times New Roman" w:cs="Times New Roman"/>
          <w:i/>
          <w:sz w:val="20"/>
          <w:szCs w:val="20"/>
        </w:rPr>
        <w:t xml:space="preserve">  </w:t>
      </w:r>
      <w:proofErr w:type="gramEnd"/>
      <w:r w:rsidR="00FC33BB" w:rsidRPr="003477DB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</w:t>
      </w:r>
      <w:r w:rsidR="001032DE">
        <w:rPr>
          <w:rFonts w:ascii="Times New Roman" w:hAnsi="Times New Roman" w:cs="Times New Roman"/>
          <w:i/>
          <w:sz w:val="20"/>
          <w:szCs w:val="20"/>
        </w:rPr>
        <w:tab/>
      </w:r>
      <w:r w:rsidR="00FC33BB" w:rsidRPr="003477DB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="0038784F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C686A" w:rsidRPr="003477DB">
        <w:rPr>
          <w:rFonts w:ascii="Times New Roman" w:hAnsi="Times New Roman" w:cs="Times New Roman"/>
          <w:sz w:val="20"/>
          <w:szCs w:val="20"/>
        </w:rPr>
        <w:t>Durham, U</w:t>
      </w:r>
      <w:r w:rsidR="0038784F">
        <w:rPr>
          <w:rFonts w:ascii="Times New Roman" w:hAnsi="Times New Roman" w:cs="Times New Roman"/>
          <w:sz w:val="20"/>
          <w:szCs w:val="20"/>
        </w:rPr>
        <w:t>.</w:t>
      </w:r>
      <w:r w:rsidR="000C686A" w:rsidRPr="003477DB">
        <w:rPr>
          <w:rFonts w:ascii="Times New Roman" w:hAnsi="Times New Roman" w:cs="Times New Roman"/>
          <w:sz w:val="20"/>
          <w:szCs w:val="20"/>
        </w:rPr>
        <w:t>S</w:t>
      </w:r>
      <w:r w:rsidR="0038784F">
        <w:rPr>
          <w:rFonts w:ascii="Times New Roman" w:hAnsi="Times New Roman" w:cs="Times New Roman"/>
          <w:sz w:val="20"/>
          <w:szCs w:val="20"/>
        </w:rPr>
        <w:t>.</w:t>
      </w:r>
    </w:p>
    <w:p w14:paraId="02EA78EF" w14:textId="30BB47E4" w:rsidR="002D6C4C" w:rsidRPr="003477DB" w:rsidRDefault="002D6C4C" w:rsidP="004E1B41">
      <w:pPr>
        <w:pStyle w:val="ListParagraph"/>
        <w:numPr>
          <w:ilvl w:val="0"/>
          <w:numId w:val="3"/>
        </w:numPr>
        <w:spacing w:line="240" w:lineRule="exact"/>
        <w:ind w:left="360" w:hanging="180"/>
      </w:pPr>
      <w:r w:rsidRPr="003477DB">
        <w:t xml:space="preserve">GPA: </w:t>
      </w:r>
      <w:r w:rsidR="001032DE">
        <w:t>3.5</w:t>
      </w:r>
      <w:r w:rsidRPr="003477DB">
        <w:t>/</w:t>
      </w:r>
      <w:r w:rsidR="00164460" w:rsidRPr="003477DB">
        <w:t>4.0</w:t>
      </w:r>
    </w:p>
    <w:p w14:paraId="6789002C" w14:textId="2647ED85" w:rsidR="001032DE" w:rsidRPr="001032DE" w:rsidRDefault="00E62339" w:rsidP="001032DE">
      <w:pPr>
        <w:pStyle w:val="ListParagraph"/>
        <w:numPr>
          <w:ilvl w:val="0"/>
          <w:numId w:val="3"/>
        </w:numPr>
        <w:spacing w:line="240" w:lineRule="exact"/>
        <w:ind w:left="360" w:hanging="180"/>
        <w:rPr>
          <w:b/>
        </w:rPr>
      </w:pPr>
      <w:r w:rsidRPr="003477DB">
        <w:rPr>
          <w:rFonts w:eastAsiaTheme="minorEastAsia"/>
          <w:lang w:eastAsia="zh-CN"/>
        </w:rPr>
        <w:t>Courses</w:t>
      </w:r>
      <w:r w:rsidR="00164460" w:rsidRPr="003477DB">
        <w:t xml:space="preserve">: </w:t>
      </w:r>
      <w:r w:rsidR="001032DE" w:rsidRPr="001032DE">
        <w:t xml:space="preserve">Modeling and Predicting (STATS202), </w:t>
      </w:r>
      <w:r w:rsidR="001032DE">
        <w:t xml:space="preserve">ECON 201, </w:t>
      </w:r>
      <w:r w:rsidR="001032DE" w:rsidRPr="001032DE">
        <w:t xml:space="preserve">Multi-Media Web Communications (Web Design), Speculative and Critical Design, Interaction and Physical Computing, Photojournalism, Data </w:t>
      </w:r>
      <w:proofErr w:type="gramStart"/>
      <w:r w:rsidR="001032DE" w:rsidRPr="001032DE">
        <w:t>Visualization</w:t>
      </w:r>
      <w:proofErr w:type="gramEnd"/>
      <w:r w:rsidR="001032DE" w:rsidRPr="001032DE">
        <w:t xml:space="preserve"> and Information Aesthetics</w:t>
      </w:r>
      <w:r w:rsidR="001032DE">
        <w:t>…</w:t>
      </w:r>
    </w:p>
    <w:p w14:paraId="3F1AB679" w14:textId="3BF17BE9" w:rsidR="00164460" w:rsidRPr="003477DB" w:rsidRDefault="00491F60" w:rsidP="001032DE">
      <w:pPr>
        <w:pStyle w:val="NoSpacing"/>
        <w:pBdr>
          <w:bottom w:val="single" w:sz="4" w:space="1" w:color="auto"/>
        </w:pBdr>
        <w:spacing w:before="120"/>
        <w:rPr>
          <w:rFonts w:ascii="Times New Roman" w:hAnsi="Times New Roman" w:cs="Times New Roman"/>
          <w:b/>
          <w:sz w:val="20"/>
          <w:szCs w:val="20"/>
        </w:rPr>
      </w:pPr>
      <w:r w:rsidRPr="003477DB">
        <w:rPr>
          <w:rFonts w:ascii="Times New Roman" w:hAnsi="Times New Roman" w:cs="Times New Roman"/>
          <w:b/>
          <w:sz w:val="20"/>
          <w:szCs w:val="20"/>
        </w:rPr>
        <w:t>PROFESSIONAL EXPERIENCE</w:t>
      </w:r>
    </w:p>
    <w:p w14:paraId="6765953A" w14:textId="2FD2A2B3" w:rsidR="00164460" w:rsidRPr="003477DB" w:rsidRDefault="001032DE" w:rsidP="001032DE">
      <w:pPr>
        <w:pStyle w:val="NoSpacing"/>
        <w:tabs>
          <w:tab w:val="right" w:pos="10800"/>
        </w:tabs>
        <w:spacing w:before="12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Design Lead (2)</w:t>
      </w:r>
      <w:r w:rsidR="00CB139D" w:rsidRPr="003477DB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October 2021-March 2024</w:t>
      </w:r>
    </w:p>
    <w:p w14:paraId="149E523E" w14:textId="4576158F" w:rsidR="00306716" w:rsidRPr="003477DB" w:rsidRDefault="001032DE" w:rsidP="003C173B">
      <w:pPr>
        <w:pStyle w:val="NoSpacing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DKU The Medic Mindset, DKU 2022 Sustainability Report </w:t>
      </w:r>
      <w:r w:rsidR="00951DE2" w:rsidRPr="003477DB">
        <w:rPr>
          <w:rFonts w:ascii="Times New Roman" w:hAnsi="Times New Roman" w:cs="Times New Roman"/>
          <w:sz w:val="20"/>
          <w:szCs w:val="20"/>
        </w:rPr>
        <w:tab/>
        <w:t>Shanghai</w:t>
      </w:r>
      <w:r w:rsidR="000C686A" w:rsidRPr="003477DB">
        <w:rPr>
          <w:rFonts w:ascii="Times New Roman" w:hAnsi="Times New Roman" w:cs="Times New Roman"/>
          <w:sz w:val="20"/>
          <w:szCs w:val="20"/>
        </w:rPr>
        <w:t>, China</w:t>
      </w:r>
    </w:p>
    <w:p w14:paraId="7FE091CF" w14:textId="77777777" w:rsidR="001032DE" w:rsidRPr="001032DE" w:rsidRDefault="001032DE" w:rsidP="001032DE">
      <w:pPr>
        <w:pStyle w:val="NoSpacing"/>
        <w:numPr>
          <w:ilvl w:val="0"/>
          <w:numId w:val="10"/>
        </w:numPr>
        <w:tabs>
          <w:tab w:val="right" w:pos="10800"/>
        </w:tabs>
        <w:rPr>
          <w:rFonts w:ascii="Times New Roman" w:eastAsia="Times New Roman" w:hAnsi="Times New Roman" w:cs="Times New Roman"/>
          <w:sz w:val="20"/>
          <w:szCs w:val="20"/>
        </w:rPr>
      </w:pPr>
      <w:r w:rsidRPr="001032DE">
        <w:rPr>
          <w:rFonts w:ascii="Times New Roman" w:eastAsia="Times New Roman" w:hAnsi="Times New Roman" w:cs="Times New Roman"/>
          <w:sz w:val="20"/>
          <w:szCs w:val="20"/>
        </w:rPr>
        <w:t>Reviewed and standardized data visualizations for accurate and appropriate communication of data</w:t>
      </w:r>
    </w:p>
    <w:p w14:paraId="6546B1A6" w14:textId="77777777" w:rsidR="001032DE" w:rsidRPr="001032DE" w:rsidRDefault="001032DE" w:rsidP="001032DE">
      <w:pPr>
        <w:pStyle w:val="NoSpacing"/>
        <w:numPr>
          <w:ilvl w:val="0"/>
          <w:numId w:val="10"/>
        </w:numPr>
        <w:tabs>
          <w:tab w:val="right" w:pos="10800"/>
        </w:tabs>
        <w:rPr>
          <w:rFonts w:ascii="Times New Roman" w:eastAsia="Times New Roman" w:hAnsi="Times New Roman" w:cs="Times New Roman"/>
          <w:sz w:val="20"/>
          <w:szCs w:val="20"/>
        </w:rPr>
      </w:pPr>
      <w:r w:rsidRPr="001032DE">
        <w:rPr>
          <w:rFonts w:ascii="Times New Roman" w:eastAsia="Times New Roman" w:hAnsi="Times New Roman" w:cs="Times New Roman"/>
          <w:sz w:val="20"/>
          <w:szCs w:val="20"/>
        </w:rPr>
        <w:t>Delegated tasks based on team members' strengths and deadlines, providing necessary guidance.</w:t>
      </w:r>
    </w:p>
    <w:p w14:paraId="641A2C75" w14:textId="77777777" w:rsidR="001032DE" w:rsidRPr="001032DE" w:rsidRDefault="001032DE" w:rsidP="001032DE">
      <w:pPr>
        <w:pStyle w:val="NoSpacing"/>
        <w:numPr>
          <w:ilvl w:val="0"/>
          <w:numId w:val="10"/>
        </w:numPr>
        <w:tabs>
          <w:tab w:val="right" w:pos="10800"/>
        </w:tabs>
        <w:rPr>
          <w:rFonts w:ascii="Times New Roman" w:eastAsia="Times New Roman" w:hAnsi="Times New Roman" w:cs="Times New Roman"/>
          <w:sz w:val="20"/>
          <w:szCs w:val="20"/>
        </w:rPr>
      </w:pPr>
      <w:r w:rsidRPr="001032DE">
        <w:rPr>
          <w:rFonts w:ascii="Times New Roman" w:eastAsia="Times New Roman" w:hAnsi="Times New Roman" w:cs="Times New Roman"/>
          <w:sz w:val="20"/>
          <w:szCs w:val="20"/>
        </w:rPr>
        <w:t>Maintained regular communication with contributors to gather essential content.</w:t>
      </w:r>
    </w:p>
    <w:p w14:paraId="5B2867B5" w14:textId="77777777" w:rsidR="001032DE" w:rsidRPr="001032DE" w:rsidRDefault="001032DE" w:rsidP="001032DE">
      <w:pPr>
        <w:pStyle w:val="NoSpacing"/>
        <w:numPr>
          <w:ilvl w:val="0"/>
          <w:numId w:val="10"/>
        </w:numPr>
        <w:tabs>
          <w:tab w:val="right" w:pos="10800"/>
        </w:tabs>
        <w:rPr>
          <w:rFonts w:ascii="Times New Roman" w:eastAsia="Times New Roman" w:hAnsi="Times New Roman" w:cs="Times New Roman"/>
          <w:sz w:val="20"/>
          <w:szCs w:val="20"/>
        </w:rPr>
      </w:pPr>
      <w:r w:rsidRPr="001032DE">
        <w:rPr>
          <w:rFonts w:ascii="Times New Roman" w:eastAsia="Times New Roman" w:hAnsi="Times New Roman" w:cs="Times New Roman"/>
          <w:sz w:val="20"/>
          <w:szCs w:val="20"/>
        </w:rPr>
        <w:t xml:space="preserve">Established standard practices for all staff members to ensure industry-standard publication. </w:t>
      </w:r>
    </w:p>
    <w:p w14:paraId="008DA31A" w14:textId="23F86483" w:rsidR="003477DB" w:rsidRPr="003477DB" w:rsidRDefault="001032DE" w:rsidP="001032DE">
      <w:pPr>
        <w:pStyle w:val="NoSpacing"/>
        <w:tabs>
          <w:tab w:val="right" w:pos="10800"/>
        </w:tabs>
        <w:spacing w:before="12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ditorial &amp; Design Intern</w:t>
      </w:r>
      <w:r w:rsidR="003477DB" w:rsidRPr="003477DB">
        <w:rPr>
          <w:rFonts w:ascii="Times New Roman" w:hAnsi="Times New Roman" w:cs="Times New Roman"/>
          <w:b/>
          <w:sz w:val="20"/>
          <w:szCs w:val="20"/>
        </w:rPr>
        <w:tab/>
      </w:r>
      <w:r w:rsidR="003477DB" w:rsidRPr="003477DB">
        <w:rPr>
          <w:rFonts w:ascii="Times New Roman" w:hAnsi="Times New Roman" w:cs="Times New Roman"/>
          <w:sz w:val="20"/>
          <w:szCs w:val="20"/>
        </w:rPr>
        <w:t>Sep-June 2019</w:t>
      </w:r>
    </w:p>
    <w:p w14:paraId="54B6C4D5" w14:textId="498E6703" w:rsidR="003477DB" w:rsidRPr="003477DB" w:rsidRDefault="001032DE" w:rsidP="003477DB">
      <w:pPr>
        <w:pStyle w:val="NoSpacing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The Asian American Arts Zine, Asians in the Arts</w:t>
      </w:r>
      <w:r w:rsidR="003477DB" w:rsidRPr="003477DB">
        <w:rPr>
          <w:rFonts w:ascii="Times New Roman" w:hAnsi="Times New Roman" w:cs="Times New Roman"/>
          <w:i/>
          <w:sz w:val="20"/>
          <w:szCs w:val="20"/>
        </w:rPr>
        <w:tab/>
      </w:r>
      <w:r w:rsidR="00666090">
        <w:rPr>
          <w:rFonts w:ascii="Times New Roman" w:hAnsi="Times New Roman" w:cs="Times New Roman"/>
          <w:sz w:val="20"/>
          <w:szCs w:val="20"/>
        </w:rPr>
        <w:t>Remote, U.S.</w:t>
      </w:r>
    </w:p>
    <w:p w14:paraId="1909C1CE" w14:textId="0A711BAB" w:rsidR="00666090" w:rsidRDefault="00666090" w:rsidP="001032DE">
      <w:pPr>
        <w:pStyle w:val="NoSpacing"/>
        <w:numPr>
          <w:ilvl w:val="0"/>
          <w:numId w:val="11"/>
        </w:numPr>
        <w:tabs>
          <w:tab w:val="right" w:pos="10800"/>
        </w:tabs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ollaborated with a team of 6 within a larger organization to redesign and publish multiple editions of a digital magazine.</w:t>
      </w:r>
    </w:p>
    <w:p w14:paraId="30CCAFFE" w14:textId="06AF9592" w:rsidR="001032DE" w:rsidRPr="001032DE" w:rsidRDefault="001032DE" w:rsidP="001032DE">
      <w:pPr>
        <w:pStyle w:val="NoSpacing"/>
        <w:numPr>
          <w:ilvl w:val="0"/>
          <w:numId w:val="11"/>
        </w:numPr>
        <w:tabs>
          <w:tab w:val="right" w:pos="10800"/>
        </w:tabs>
        <w:rPr>
          <w:rFonts w:ascii="Times New Roman" w:eastAsia="Times New Roman" w:hAnsi="Times New Roman" w:cs="Times New Roman"/>
          <w:sz w:val="20"/>
          <w:szCs w:val="20"/>
        </w:rPr>
      </w:pPr>
      <w:r w:rsidRPr="001032DE">
        <w:rPr>
          <w:rFonts w:ascii="Times New Roman" w:eastAsia="Times New Roman" w:hAnsi="Times New Roman" w:cs="Times New Roman"/>
          <w:sz w:val="20"/>
          <w:szCs w:val="20"/>
        </w:rPr>
        <w:t>Improved UX through design, elevating reader engagement compared to previous issues.</w:t>
      </w:r>
    </w:p>
    <w:p w14:paraId="378881FC" w14:textId="4B0129DB" w:rsidR="001032DE" w:rsidRPr="001032DE" w:rsidRDefault="001032DE" w:rsidP="001032DE">
      <w:pPr>
        <w:pStyle w:val="NoSpacing"/>
        <w:numPr>
          <w:ilvl w:val="0"/>
          <w:numId w:val="11"/>
        </w:numPr>
        <w:tabs>
          <w:tab w:val="right" w:pos="10800"/>
        </w:tabs>
        <w:rPr>
          <w:rFonts w:ascii="Times New Roman" w:eastAsia="Times New Roman" w:hAnsi="Times New Roman" w:cs="Times New Roman"/>
          <w:sz w:val="20"/>
          <w:szCs w:val="20"/>
        </w:rPr>
      </w:pPr>
      <w:r w:rsidRPr="001032DE">
        <w:rPr>
          <w:rFonts w:ascii="Times New Roman" w:eastAsia="Times New Roman" w:hAnsi="Times New Roman" w:cs="Times New Roman"/>
          <w:sz w:val="20"/>
          <w:szCs w:val="20"/>
        </w:rPr>
        <w:t>Launched social media presence and improved engagement on Instagram using graphic design and language skills.</w:t>
      </w:r>
    </w:p>
    <w:p w14:paraId="49D60792" w14:textId="74FCEBF2" w:rsidR="00666090" w:rsidRPr="00666090" w:rsidRDefault="00666090" w:rsidP="00666090">
      <w:pPr>
        <w:pStyle w:val="NoSpacing"/>
        <w:tabs>
          <w:tab w:val="right" w:pos="10800"/>
        </w:tabs>
        <w:spacing w:before="12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tudent Worker</w:t>
      </w:r>
      <w:r w:rsidRPr="00666090">
        <w:t xml:space="preserve"> </w:t>
      </w:r>
      <w:r w:rsidRPr="00666090">
        <w:rPr>
          <w:rFonts w:ascii="Times New Roman" w:hAnsi="Times New Roman" w:cs="Times New Roman"/>
          <w:b/>
          <w:sz w:val="20"/>
          <w:szCs w:val="20"/>
        </w:rPr>
        <w:tab/>
      </w:r>
      <w:r w:rsidRPr="00666090">
        <w:rPr>
          <w:rFonts w:ascii="Times New Roman" w:hAnsi="Times New Roman" w:cs="Times New Roman"/>
          <w:bCs/>
          <w:sz w:val="20"/>
          <w:szCs w:val="20"/>
        </w:rPr>
        <w:t>March 2024-Present</w:t>
      </w:r>
    </w:p>
    <w:p w14:paraId="46F8A971" w14:textId="10DF0D90" w:rsidR="00666090" w:rsidRPr="003477DB" w:rsidRDefault="00666090" w:rsidP="00666090">
      <w:pPr>
        <w:pStyle w:val="NoSpacing"/>
        <w:tabs>
          <w:tab w:val="right" w:pos="10800"/>
        </w:tabs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Signature Work Catalogue, DKU Office of Signature Work</w:t>
      </w:r>
      <w:r w:rsidRPr="003477DB">
        <w:rPr>
          <w:rFonts w:ascii="Times New Roman" w:hAnsi="Times New Roman" w:cs="Times New Roman"/>
          <w:i/>
          <w:sz w:val="20"/>
          <w:szCs w:val="20"/>
        </w:rPr>
        <w:tab/>
      </w:r>
      <w:r>
        <w:rPr>
          <w:rFonts w:ascii="Times New Roman" w:hAnsi="Times New Roman" w:cs="Times New Roman"/>
          <w:iCs/>
          <w:sz w:val="20"/>
          <w:szCs w:val="20"/>
        </w:rPr>
        <w:t>Kunshan, China</w:t>
      </w:r>
    </w:p>
    <w:p w14:paraId="2F495375" w14:textId="13271D8C" w:rsidR="00306716" w:rsidRDefault="00666090" w:rsidP="00666090">
      <w:pPr>
        <w:pStyle w:val="ListParagraph"/>
        <w:numPr>
          <w:ilvl w:val="0"/>
          <w:numId w:val="3"/>
        </w:numPr>
        <w:spacing w:line="240" w:lineRule="exact"/>
        <w:ind w:left="360" w:hanging="180"/>
      </w:pPr>
      <w:r>
        <w:t>Worked with supervisors and a small group of student workers to compile Class of 2024 seniors’ projects into a catalogue.</w:t>
      </w:r>
    </w:p>
    <w:p w14:paraId="27A6CE59" w14:textId="1A56CAC4" w:rsidR="00666090" w:rsidRPr="00666090" w:rsidRDefault="00666090" w:rsidP="00666090">
      <w:pPr>
        <w:pStyle w:val="ListParagraph"/>
        <w:numPr>
          <w:ilvl w:val="0"/>
          <w:numId w:val="3"/>
        </w:numPr>
        <w:spacing w:line="240" w:lineRule="exact"/>
        <w:ind w:left="360" w:hanging="180"/>
      </w:pPr>
      <w:r>
        <w:t xml:space="preserve">Proposed and developed new workflows for more efficient production with background knowledge of InDesign and prior experience working in collaborative design. </w:t>
      </w:r>
    </w:p>
    <w:p w14:paraId="0C945C6D" w14:textId="0C0AB70B" w:rsidR="00FB0C9D" w:rsidRPr="003477DB" w:rsidRDefault="00FB0C9D" w:rsidP="00666090">
      <w:pPr>
        <w:pStyle w:val="NoSpacing"/>
        <w:pBdr>
          <w:bottom w:val="single" w:sz="4" w:space="1" w:color="auto"/>
        </w:pBdr>
        <w:spacing w:before="120"/>
        <w:rPr>
          <w:rFonts w:ascii="Times New Roman" w:hAnsi="Times New Roman" w:cs="Times New Roman"/>
          <w:b/>
          <w:sz w:val="20"/>
          <w:szCs w:val="20"/>
        </w:rPr>
      </w:pPr>
      <w:r w:rsidRPr="003477DB">
        <w:rPr>
          <w:rFonts w:ascii="Times New Roman" w:hAnsi="Times New Roman" w:cs="Times New Roman"/>
          <w:b/>
          <w:sz w:val="20"/>
          <w:szCs w:val="20"/>
        </w:rPr>
        <w:t xml:space="preserve">RESEARCH </w:t>
      </w:r>
      <w:r w:rsidR="003477DB" w:rsidRPr="003477DB">
        <w:rPr>
          <w:rFonts w:ascii="Times New Roman" w:hAnsi="Times New Roman" w:cs="Times New Roman"/>
          <w:b/>
          <w:sz w:val="20"/>
          <w:szCs w:val="20"/>
        </w:rPr>
        <w:t>EXPERIENCE</w:t>
      </w:r>
    </w:p>
    <w:p w14:paraId="5267EBE2" w14:textId="77777777" w:rsidR="00666090" w:rsidRPr="003477DB" w:rsidRDefault="00666090" w:rsidP="00666090">
      <w:pPr>
        <w:pStyle w:val="NoSpacing"/>
        <w:tabs>
          <w:tab w:val="right" w:pos="10800"/>
        </w:tabs>
        <w:spacing w:before="1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search Assistant</w:t>
      </w:r>
      <w:r w:rsidRPr="003477DB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March 2023</w:t>
      </w:r>
      <w:r w:rsidRPr="003477DB">
        <w:rPr>
          <w:rFonts w:ascii="Times New Roman" w:hAnsi="Times New Roman" w:cs="Times New Roman"/>
          <w:sz w:val="20"/>
          <w:szCs w:val="20"/>
        </w:rPr>
        <w:t>-</w:t>
      </w:r>
      <w:r>
        <w:rPr>
          <w:rFonts w:ascii="Times New Roman" w:hAnsi="Times New Roman" w:cs="Times New Roman"/>
          <w:sz w:val="20"/>
          <w:szCs w:val="20"/>
        </w:rPr>
        <w:t>Present</w:t>
      </w:r>
    </w:p>
    <w:p w14:paraId="77D11537" w14:textId="77777777" w:rsidR="00666090" w:rsidRPr="003477DB" w:rsidRDefault="00666090" w:rsidP="00666090">
      <w:pPr>
        <w:pStyle w:val="NoSpacing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 w:rsidRPr="001032DE">
        <w:rPr>
          <w:rFonts w:ascii="Times New Roman" w:hAnsi="Times New Roman" w:cs="Times New Roman"/>
          <w:i/>
          <w:sz w:val="20"/>
          <w:szCs w:val="20"/>
        </w:rPr>
        <w:t>Prof. Kolleen Guy, Ph. D. | Duke Kunshan University</w:t>
      </w:r>
      <w:r w:rsidRPr="003477DB">
        <w:rPr>
          <w:rFonts w:ascii="Times New Roman" w:hAnsi="Times New Roman" w:cs="Times New Roman"/>
          <w:i/>
          <w:sz w:val="20"/>
          <w:szCs w:val="20"/>
        </w:rPr>
        <w:tab/>
      </w:r>
      <w:r>
        <w:rPr>
          <w:rFonts w:ascii="Times New Roman" w:hAnsi="Times New Roman" w:cs="Times New Roman"/>
          <w:iCs/>
          <w:sz w:val="20"/>
          <w:szCs w:val="20"/>
        </w:rPr>
        <w:t>Kunshan</w:t>
      </w:r>
      <w:r w:rsidRPr="003477DB">
        <w:rPr>
          <w:rFonts w:ascii="Times New Roman" w:hAnsi="Times New Roman" w:cs="Times New Roman"/>
          <w:iCs/>
          <w:sz w:val="20"/>
          <w:szCs w:val="20"/>
        </w:rPr>
        <w:t>, China</w:t>
      </w:r>
    </w:p>
    <w:p w14:paraId="2B27D033" w14:textId="77777777" w:rsidR="00666090" w:rsidRPr="001032DE" w:rsidRDefault="00666090" w:rsidP="00666090">
      <w:pPr>
        <w:pStyle w:val="ListParagraph"/>
        <w:numPr>
          <w:ilvl w:val="0"/>
          <w:numId w:val="3"/>
        </w:numPr>
        <w:spacing w:line="240" w:lineRule="exact"/>
        <w:ind w:left="360" w:hanging="180"/>
      </w:pPr>
      <w:r w:rsidRPr="001032DE">
        <w:t>Collecting and managing data on contributors, deadlines, submissions, etc., to ensure all records are accurate and up to date</w:t>
      </w:r>
      <w:r>
        <w:t>.</w:t>
      </w:r>
      <w:r w:rsidRPr="001032DE">
        <w:t xml:space="preserve"> </w:t>
      </w:r>
    </w:p>
    <w:p w14:paraId="316AF9B0" w14:textId="77777777" w:rsidR="00666090" w:rsidRPr="001032DE" w:rsidRDefault="00666090" w:rsidP="00666090">
      <w:pPr>
        <w:pStyle w:val="ListParagraph"/>
        <w:numPr>
          <w:ilvl w:val="0"/>
          <w:numId w:val="3"/>
        </w:numPr>
        <w:spacing w:line="240" w:lineRule="exact"/>
        <w:ind w:left="360" w:hanging="180"/>
      </w:pPr>
      <w:r w:rsidRPr="001032DE">
        <w:t>Simultaneously managing logistics</w:t>
      </w:r>
      <w:r>
        <w:t xml:space="preserve">, finances, &amp; </w:t>
      </w:r>
      <w:r w:rsidRPr="001032DE">
        <w:t>personnel for 2-3 projects allowing project leads to focus attention elsewhere.</w:t>
      </w:r>
    </w:p>
    <w:p w14:paraId="6FF9A183" w14:textId="77777777" w:rsidR="00666090" w:rsidRPr="0082134C" w:rsidRDefault="00666090" w:rsidP="00666090">
      <w:pPr>
        <w:pStyle w:val="ListParagraph"/>
        <w:numPr>
          <w:ilvl w:val="0"/>
          <w:numId w:val="3"/>
        </w:numPr>
        <w:spacing w:line="240" w:lineRule="exact"/>
        <w:ind w:left="360" w:hanging="180"/>
      </w:pPr>
      <w:r w:rsidRPr="001032DE">
        <w:t>Liaising with contributors and image sources, ensuring copyright compliance according to legal and university regulations.</w:t>
      </w:r>
    </w:p>
    <w:p w14:paraId="79E62131" w14:textId="77777777" w:rsidR="00FB0C9D" w:rsidRPr="003477DB" w:rsidRDefault="00FB0C9D" w:rsidP="003C173B">
      <w:pPr>
        <w:pStyle w:val="NoSpacing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</w:p>
    <w:p w14:paraId="27141DEB" w14:textId="2CDDF18B" w:rsidR="009D394B" w:rsidRPr="003477DB" w:rsidRDefault="00491F60" w:rsidP="000C686A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0"/>
          <w:szCs w:val="20"/>
        </w:rPr>
      </w:pPr>
      <w:r w:rsidRPr="003477DB">
        <w:rPr>
          <w:rFonts w:ascii="Times New Roman" w:hAnsi="Times New Roman" w:cs="Times New Roman"/>
          <w:b/>
          <w:sz w:val="20"/>
          <w:szCs w:val="20"/>
        </w:rPr>
        <w:t>LEADERSHIP &amp; SERVICE</w:t>
      </w:r>
    </w:p>
    <w:p w14:paraId="64941719" w14:textId="702580C0" w:rsidR="00B163E5" w:rsidRPr="003477DB" w:rsidRDefault="00666090" w:rsidP="00040CEF">
      <w:pPr>
        <w:pStyle w:val="NoSpacing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reelance Photographer</w:t>
      </w:r>
      <w:r w:rsidR="00B163E5" w:rsidRPr="003477DB">
        <w:rPr>
          <w:rFonts w:ascii="Times New Roman" w:hAnsi="Times New Roman" w:cs="Times New Roman"/>
          <w:b/>
          <w:sz w:val="20"/>
          <w:szCs w:val="20"/>
        </w:rPr>
        <w:tab/>
      </w:r>
      <w:r w:rsidR="004E6CA8">
        <w:rPr>
          <w:rFonts w:ascii="Times New Roman" w:hAnsi="Times New Roman" w:cs="Times New Roman"/>
          <w:sz w:val="20"/>
          <w:szCs w:val="20"/>
        </w:rPr>
        <w:t>2018 - Present</w:t>
      </w:r>
    </w:p>
    <w:p w14:paraId="7322F201" w14:textId="4114877B" w:rsidR="009D394B" w:rsidRPr="003477DB" w:rsidRDefault="004E6CA8" w:rsidP="00040CEF">
      <w:pPr>
        <w:pStyle w:val="NoSpacing"/>
        <w:tabs>
          <w:tab w:val="right" w:pos="10800"/>
        </w:tabs>
        <w:spacing w:before="1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mall Business (Non-Profit)</w:t>
      </w:r>
      <w:r w:rsidR="009D394B" w:rsidRPr="003477DB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2017-2022</w:t>
      </w:r>
    </w:p>
    <w:p w14:paraId="1EAB1883" w14:textId="1763499B" w:rsidR="009D394B" w:rsidRPr="003477DB" w:rsidRDefault="00FB0C9D" w:rsidP="00040CEF">
      <w:pPr>
        <w:pStyle w:val="NoSpacing"/>
        <w:tabs>
          <w:tab w:val="right" w:pos="10800"/>
        </w:tabs>
        <w:rPr>
          <w:rFonts w:ascii="Times New Roman" w:hAnsi="Times New Roman" w:cs="Times New Roman"/>
          <w:iCs/>
          <w:sz w:val="20"/>
          <w:szCs w:val="20"/>
        </w:rPr>
      </w:pPr>
      <w:r w:rsidRPr="003477DB">
        <w:rPr>
          <w:rFonts w:ascii="Times New Roman" w:hAnsi="Times New Roman" w:cs="Times New Roman"/>
          <w:i/>
          <w:sz w:val="20"/>
          <w:szCs w:val="20"/>
        </w:rPr>
        <w:t>Founder</w:t>
      </w:r>
      <w:r w:rsidR="004E6CA8">
        <w:rPr>
          <w:rFonts w:ascii="Times New Roman" w:hAnsi="Times New Roman" w:cs="Times New Roman"/>
          <w:i/>
          <w:sz w:val="20"/>
          <w:szCs w:val="20"/>
        </w:rPr>
        <w:t>/Owner</w:t>
      </w:r>
      <w:r w:rsidR="000C686A" w:rsidRPr="003477DB">
        <w:rPr>
          <w:rFonts w:ascii="Times New Roman" w:hAnsi="Times New Roman" w:cs="Times New Roman"/>
          <w:i/>
          <w:sz w:val="20"/>
          <w:szCs w:val="20"/>
        </w:rPr>
        <w:tab/>
      </w:r>
      <w:r w:rsidR="004E6CA8">
        <w:rPr>
          <w:rFonts w:ascii="Times New Roman" w:hAnsi="Times New Roman" w:cs="Times New Roman"/>
          <w:iCs/>
          <w:sz w:val="20"/>
          <w:szCs w:val="20"/>
        </w:rPr>
        <w:t>Duxbury, MA</w:t>
      </w:r>
    </w:p>
    <w:p w14:paraId="26519BB0" w14:textId="3363930A" w:rsidR="000C686A" w:rsidRPr="003477DB" w:rsidRDefault="004E6CA8" w:rsidP="00040CEF">
      <w:pPr>
        <w:pStyle w:val="ListParagraph"/>
        <w:numPr>
          <w:ilvl w:val="0"/>
          <w:numId w:val="3"/>
        </w:numPr>
        <w:spacing w:line="240" w:lineRule="exact"/>
        <w:ind w:left="360" w:hanging="180"/>
      </w:pPr>
      <w:r>
        <w:t>Developed arts-based products like a poetry anthology, handmade knitwear &amp; sustainable jewelry, etc.</w:t>
      </w:r>
    </w:p>
    <w:p w14:paraId="2CD5D254" w14:textId="7E6AC1DB" w:rsidR="00951DE2" w:rsidRDefault="004E6CA8" w:rsidP="00040CEF">
      <w:pPr>
        <w:pStyle w:val="ListParagraph"/>
        <w:numPr>
          <w:ilvl w:val="0"/>
          <w:numId w:val="3"/>
        </w:numPr>
        <w:spacing w:line="240" w:lineRule="exact"/>
        <w:ind w:left="360" w:hanging="180"/>
      </w:pPr>
      <w:r>
        <w:t xml:space="preserve">Donated to various charities and organizations, such as Off Their Plate, Center for Black Equity, and the Red Cross. </w:t>
      </w:r>
    </w:p>
    <w:p w14:paraId="3646FD0D" w14:textId="5C535549" w:rsidR="004E6CA8" w:rsidRDefault="004E6CA8" w:rsidP="00040CEF">
      <w:pPr>
        <w:pStyle w:val="NoSpacing"/>
        <w:tabs>
          <w:tab w:val="right" w:pos="10800"/>
        </w:tabs>
        <w:spacing w:before="1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reelance Copyeditor and Beta Reader (Remote, Pro-Bono)</w:t>
      </w:r>
      <w:r w:rsidRPr="003477DB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2014-Present</w:t>
      </w:r>
    </w:p>
    <w:p w14:paraId="5539B23E" w14:textId="6DC74773" w:rsidR="004E6CA8" w:rsidRPr="003477DB" w:rsidRDefault="004E6CA8" w:rsidP="00040CEF">
      <w:pPr>
        <w:pStyle w:val="ListParagraph"/>
        <w:numPr>
          <w:ilvl w:val="0"/>
          <w:numId w:val="3"/>
        </w:numPr>
        <w:spacing w:line="240" w:lineRule="exact"/>
        <w:ind w:left="360" w:hanging="180"/>
      </w:pPr>
      <w:r w:rsidRPr="004E6CA8">
        <w:t>Beta reading, proof-reading, and advising for independent authors through connections made on social media platforms such as Instagram and TikTok.</w:t>
      </w:r>
    </w:p>
    <w:p w14:paraId="008E391F" w14:textId="06513F00" w:rsidR="00B163E5" w:rsidRDefault="004E6CA8" w:rsidP="00040CEF">
      <w:pPr>
        <w:pStyle w:val="NoSpacing"/>
        <w:tabs>
          <w:tab w:val="right" w:pos="10800"/>
        </w:tabs>
        <w:spacing w:before="12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ontreux Jazz Festival China (Volunteer)</w:t>
      </w:r>
      <w:r w:rsidRPr="004E6CA8">
        <w:rPr>
          <w:rFonts w:ascii="Times New Roman" w:hAnsi="Times New Roman" w:cs="Times New Roman"/>
          <w:b/>
          <w:sz w:val="20"/>
          <w:szCs w:val="20"/>
        </w:rPr>
        <w:tab/>
        <w:t>2017-2022</w:t>
      </w:r>
    </w:p>
    <w:p w14:paraId="190B14C0" w14:textId="3D59D1E9" w:rsidR="004E6CA8" w:rsidRPr="004E6CA8" w:rsidRDefault="004E6CA8" w:rsidP="00040CEF">
      <w:pPr>
        <w:pStyle w:val="NoSpacing"/>
        <w:numPr>
          <w:ilvl w:val="0"/>
          <w:numId w:val="3"/>
        </w:numPr>
        <w:tabs>
          <w:tab w:val="right" w:pos="10800"/>
        </w:tabs>
        <w:rPr>
          <w:rFonts w:ascii="Times New Roman" w:eastAsia="Times New Roman" w:hAnsi="Times New Roman" w:cs="Times New Roman"/>
          <w:sz w:val="20"/>
          <w:szCs w:val="20"/>
        </w:rPr>
      </w:pPr>
      <w:r w:rsidRPr="004E6CA8">
        <w:rPr>
          <w:rFonts w:ascii="Times New Roman" w:eastAsia="Times New Roman" w:hAnsi="Times New Roman" w:cs="Times New Roman"/>
          <w:sz w:val="20"/>
          <w:szCs w:val="20"/>
        </w:rPr>
        <w:t>Shadowed the Artist Manager and facilitated Chinese/English communication between staff and artists.</w:t>
      </w:r>
    </w:p>
    <w:p w14:paraId="01FC3DD5" w14:textId="7CA8B09D" w:rsidR="004E6CA8" w:rsidRDefault="004E6CA8" w:rsidP="00040CEF">
      <w:pPr>
        <w:pStyle w:val="NoSpacing"/>
        <w:numPr>
          <w:ilvl w:val="0"/>
          <w:numId w:val="3"/>
        </w:numPr>
        <w:tabs>
          <w:tab w:val="right" w:pos="10800"/>
        </w:tabs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4E6CA8">
        <w:rPr>
          <w:rFonts w:ascii="Times New Roman" w:eastAsia="Times New Roman" w:hAnsi="Times New Roman" w:cs="Times New Roman"/>
          <w:sz w:val="20"/>
          <w:szCs w:val="20"/>
        </w:rPr>
        <w:t>Provided logistical support to ensure the smooth operation of the festival.</w:t>
      </w:r>
    </w:p>
    <w:p w14:paraId="6A31DD43" w14:textId="22C33E30" w:rsidR="00040CEF" w:rsidRDefault="00040CEF" w:rsidP="00040CEF">
      <w:pPr>
        <w:pStyle w:val="NoSpacing"/>
        <w:tabs>
          <w:tab w:val="right" w:pos="10800"/>
        </w:tabs>
        <w:spacing w:before="1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Coxswain (Club/Sport)</w:t>
      </w:r>
      <w:r w:rsidRPr="003477DB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2017-2022</w:t>
      </w:r>
    </w:p>
    <w:p w14:paraId="0FEB17B2" w14:textId="77777777" w:rsidR="00040CEF" w:rsidRPr="00040CEF" w:rsidRDefault="00040CEF" w:rsidP="00040CEF">
      <w:pPr>
        <w:pStyle w:val="NoSpacing"/>
        <w:numPr>
          <w:ilvl w:val="0"/>
          <w:numId w:val="3"/>
        </w:numPr>
        <w:tabs>
          <w:tab w:val="right" w:pos="10800"/>
        </w:tabs>
        <w:rPr>
          <w:rFonts w:ascii="Times New Roman" w:eastAsia="Times New Roman" w:hAnsi="Times New Roman" w:cs="Times New Roman"/>
          <w:sz w:val="20"/>
          <w:szCs w:val="20"/>
        </w:rPr>
      </w:pPr>
      <w:r w:rsidRPr="00040CEF">
        <w:rPr>
          <w:rFonts w:ascii="Times New Roman" w:eastAsia="Times New Roman" w:hAnsi="Times New Roman" w:cs="Times New Roman"/>
          <w:sz w:val="20"/>
          <w:szCs w:val="20"/>
        </w:rPr>
        <w:t>Duxbury High School (DHS) Varsity Crew</w:t>
      </w:r>
    </w:p>
    <w:p w14:paraId="48EDE9DF" w14:textId="6AB50CBE" w:rsidR="00040CEF" w:rsidRPr="00040CEF" w:rsidRDefault="00040CEF" w:rsidP="00040CEF">
      <w:pPr>
        <w:pStyle w:val="NoSpacing"/>
        <w:numPr>
          <w:ilvl w:val="0"/>
          <w:numId w:val="3"/>
        </w:numPr>
        <w:tabs>
          <w:tab w:val="right" w:pos="10800"/>
        </w:tabs>
        <w:rPr>
          <w:rFonts w:ascii="Times New Roman" w:eastAsia="Times New Roman" w:hAnsi="Times New Roman" w:cs="Times New Roman"/>
          <w:sz w:val="20"/>
          <w:szCs w:val="20"/>
        </w:rPr>
      </w:pPr>
      <w:r w:rsidRPr="00040CEF">
        <w:rPr>
          <w:rFonts w:ascii="Times New Roman" w:eastAsia="Times New Roman" w:hAnsi="Times New Roman" w:cs="Times New Roman"/>
          <w:sz w:val="20"/>
          <w:szCs w:val="20"/>
        </w:rPr>
        <w:t>Duke University Men’s Club Rowing</w:t>
      </w:r>
    </w:p>
    <w:p w14:paraId="4708D506" w14:textId="01FCE769" w:rsidR="009D394B" w:rsidRPr="003477DB" w:rsidRDefault="006E6C1B" w:rsidP="004E6CA8">
      <w:pPr>
        <w:pStyle w:val="NoSpacing"/>
        <w:pBdr>
          <w:bottom w:val="single" w:sz="4" w:space="1" w:color="auto"/>
        </w:pBdr>
        <w:tabs>
          <w:tab w:val="right" w:pos="10800"/>
        </w:tabs>
        <w:spacing w:before="12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  <w:lang w:eastAsia="zh-CN"/>
        </w:rPr>
        <w:t>ADDITIONAL</w:t>
      </w:r>
      <w:r w:rsidR="009D394B" w:rsidRPr="003477DB">
        <w:rPr>
          <w:rFonts w:ascii="Times New Roman" w:hAnsi="Times New Roman" w:cs="Times New Roman"/>
          <w:b/>
          <w:sz w:val="20"/>
          <w:szCs w:val="20"/>
        </w:rPr>
        <w:t xml:space="preserve"> INFORMATION</w:t>
      </w:r>
    </w:p>
    <w:p w14:paraId="7FF5ABEF" w14:textId="77777777" w:rsidR="00040CEF" w:rsidRDefault="00B163E5" w:rsidP="00040CEF">
      <w:pPr>
        <w:spacing w:before="120"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3477DB">
        <w:rPr>
          <w:rFonts w:ascii="Times New Roman" w:hAnsi="Times New Roman" w:cs="Times New Roman"/>
          <w:b/>
          <w:bCs/>
          <w:sz w:val="20"/>
          <w:szCs w:val="20"/>
        </w:rPr>
        <w:t>Languages</w:t>
      </w:r>
      <w:r w:rsidR="00186DD5" w:rsidRPr="003477DB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="00186DD5" w:rsidRPr="003477DB">
        <w:rPr>
          <w:rFonts w:ascii="Times New Roman" w:hAnsi="Times New Roman" w:cs="Times New Roman"/>
          <w:sz w:val="20"/>
          <w:szCs w:val="20"/>
        </w:rPr>
        <w:t xml:space="preserve"> English (</w:t>
      </w:r>
      <w:r w:rsidR="004E6CA8">
        <w:rPr>
          <w:rFonts w:ascii="Times New Roman" w:hAnsi="Times New Roman" w:cs="Times New Roman"/>
          <w:sz w:val="20"/>
          <w:szCs w:val="20"/>
        </w:rPr>
        <w:t xml:space="preserve">native), </w:t>
      </w:r>
      <w:r w:rsidR="000C686A" w:rsidRPr="003477DB">
        <w:rPr>
          <w:rFonts w:ascii="Times New Roman" w:hAnsi="Times New Roman" w:cs="Times New Roman"/>
          <w:sz w:val="20"/>
          <w:szCs w:val="20"/>
        </w:rPr>
        <w:t>Mandarin (</w:t>
      </w:r>
      <w:r w:rsidR="004E6CA8">
        <w:rPr>
          <w:rFonts w:ascii="Times New Roman" w:hAnsi="Times New Roman" w:cs="Times New Roman"/>
          <w:sz w:val="20"/>
          <w:szCs w:val="20"/>
        </w:rPr>
        <w:t>conversational</w:t>
      </w:r>
      <w:r w:rsidR="000C686A" w:rsidRPr="003477DB">
        <w:rPr>
          <w:rFonts w:ascii="Times New Roman" w:hAnsi="Times New Roman" w:cs="Times New Roman"/>
          <w:sz w:val="20"/>
          <w:szCs w:val="20"/>
        </w:rPr>
        <w:t>)</w:t>
      </w:r>
      <w:r w:rsidR="004E6CA8">
        <w:rPr>
          <w:rFonts w:ascii="Times New Roman" w:hAnsi="Times New Roman" w:cs="Times New Roman"/>
          <w:sz w:val="20"/>
          <w:szCs w:val="20"/>
        </w:rPr>
        <w:t>, Spanish (beginner)</w:t>
      </w:r>
    </w:p>
    <w:p w14:paraId="7A722B5C" w14:textId="0ED1F3ED" w:rsidR="004E6CA8" w:rsidRPr="00040CEF" w:rsidRDefault="00491F60" w:rsidP="00040CEF">
      <w:pPr>
        <w:spacing w:before="120"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3477DB">
        <w:rPr>
          <w:rFonts w:ascii="Times New Roman" w:hAnsi="Times New Roman" w:cs="Times New Roman"/>
          <w:b/>
          <w:bCs/>
          <w:sz w:val="20"/>
          <w:szCs w:val="20"/>
        </w:rPr>
        <w:t>Skills</w:t>
      </w:r>
      <w:r w:rsidR="00186DD5" w:rsidRPr="003477DB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="00186DD5" w:rsidRPr="003477DB">
        <w:rPr>
          <w:rFonts w:ascii="Times New Roman" w:hAnsi="Times New Roman" w:cs="Times New Roman"/>
          <w:sz w:val="20"/>
          <w:szCs w:val="20"/>
        </w:rPr>
        <w:t xml:space="preserve"> </w:t>
      </w:r>
      <w:r w:rsidR="004E6CA8" w:rsidRPr="004E6CA8">
        <w:rPr>
          <w:rFonts w:ascii="Times New Roman" w:hAnsi="Times New Roman" w:cs="Times New Roman"/>
          <w:sz w:val="20"/>
          <w:szCs w:val="20"/>
        </w:rPr>
        <w:t>Project Management, Communication, Organization, Attention to Detail, Leadership &amp; Initiative</w:t>
      </w:r>
      <w:r w:rsidR="004E6CA8">
        <w:rPr>
          <w:rFonts w:ascii="Times New Roman" w:hAnsi="Times New Roman" w:cs="Times New Roman"/>
          <w:sz w:val="20"/>
          <w:szCs w:val="20"/>
        </w:rPr>
        <w:t xml:space="preserve">, </w:t>
      </w:r>
      <w:r w:rsidR="004E6CA8" w:rsidRPr="004E6CA8">
        <w:rPr>
          <w:rFonts w:ascii="Times New Roman" w:hAnsi="Times New Roman" w:cs="Times New Roman"/>
          <w:b/>
          <w:bCs/>
          <w:sz w:val="20"/>
          <w:szCs w:val="20"/>
        </w:rPr>
        <w:t>Microsoft Office</w:t>
      </w:r>
      <w:r w:rsidR="004E6CA8" w:rsidRPr="004E6CA8">
        <w:rPr>
          <w:rFonts w:ascii="Times New Roman" w:hAnsi="Times New Roman" w:cs="Times New Roman"/>
          <w:sz w:val="20"/>
          <w:szCs w:val="20"/>
        </w:rPr>
        <w:t xml:space="preserve"> (Excel, Outlook, SharePoint, Word), </w:t>
      </w:r>
      <w:r w:rsidR="004E6CA8" w:rsidRPr="004E6CA8">
        <w:rPr>
          <w:rFonts w:ascii="Times New Roman" w:hAnsi="Times New Roman" w:cs="Times New Roman"/>
          <w:b/>
          <w:bCs/>
          <w:sz w:val="20"/>
          <w:szCs w:val="20"/>
        </w:rPr>
        <w:t>Adobe Suite</w:t>
      </w:r>
      <w:r w:rsidR="004E6CA8" w:rsidRPr="004E6CA8">
        <w:rPr>
          <w:rFonts w:ascii="Times New Roman" w:hAnsi="Times New Roman" w:cs="Times New Roman"/>
          <w:sz w:val="20"/>
          <w:szCs w:val="20"/>
        </w:rPr>
        <w:t xml:space="preserve"> (Photoshop, Illustrator, Lightroom, InDesign), Python, Java (Processing), JavaScript, HTML, R, Motion Graphics, 3D Rendering &amp; Animation, Web Design, Graphic Design, Information Design, Statistical Modeling and Analysis</w:t>
      </w:r>
    </w:p>
    <w:p w14:paraId="196FAC26" w14:textId="770E4B78" w:rsidR="006E6C1B" w:rsidRPr="006E6C1B" w:rsidRDefault="006E6C1B" w:rsidP="00040CEF">
      <w:pPr>
        <w:spacing w:before="120" w:after="0" w:line="240" w:lineRule="auto"/>
        <w:contextualSpacing/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 w:rsidRPr="003477DB">
        <w:rPr>
          <w:rFonts w:ascii="Times New Roman" w:hAnsi="Times New Roman" w:cs="Times New Roman"/>
          <w:b/>
          <w:bCs/>
          <w:sz w:val="20"/>
          <w:szCs w:val="20"/>
        </w:rPr>
        <w:t xml:space="preserve">Certificates: </w:t>
      </w:r>
      <w:r w:rsidR="00666090">
        <w:rPr>
          <w:rFonts w:ascii="Times New Roman" w:eastAsiaTheme="minorEastAsia" w:hAnsi="Times New Roman" w:cs="Times New Roman"/>
          <w:sz w:val="20"/>
          <w:szCs w:val="20"/>
          <w:lang w:eastAsia="zh-CN"/>
        </w:rPr>
        <w:t>United Nations Climate Change Learning – Sustainable Diets</w:t>
      </w:r>
    </w:p>
    <w:p w14:paraId="5D3CEAC5" w14:textId="455C8193" w:rsidR="000C686A" w:rsidRPr="003477DB" w:rsidRDefault="00B163E5" w:rsidP="00040CEF">
      <w:pPr>
        <w:spacing w:before="120" w:after="0"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3477DB">
        <w:rPr>
          <w:rFonts w:ascii="Times New Roman" w:hAnsi="Times New Roman" w:cs="Times New Roman"/>
          <w:b/>
          <w:bCs/>
          <w:sz w:val="20"/>
          <w:szCs w:val="20"/>
        </w:rPr>
        <w:t>Awards</w:t>
      </w:r>
      <w:r w:rsidR="00BB0A37" w:rsidRPr="003477DB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="000C686A" w:rsidRPr="003477D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666090">
        <w:rPr>
          <w:rFonts w:ascii="Times New Roman" w:hAnsi="Times New Roman" w:cs="Times New Roman"/>
          <w:sz w:val="20"/>
          <w:szCs w:val="20"/>
          <w:lang w:eastAsia="zh-CN"/>
        </w:rPr>
        <w:t xml:space="preserve">Achievement Award in Mandarin (2021, Massachusetts Foreign Language Association), Jack Kennedy Book Award for Achievement in Economics (2021, Duxbury High School), Recipient of </w:t>
      </w:r>
      <w:r w:rsidR="00666090" w:rsidRPr="00666090">
        <w:rPr>
          <w:rFonts w:ascii="Times New Roman" w:hAnsi="Times New Roman" w:cs="Times New Roman"/>
          <w:sz w:val="20"/>
          <w:szCs w:val="20"/>
          <w:lang w:eastAsia="zh-CN"/>
        </w:rPr>
        <w:t>Dr. Richard M</w:t>
      </w:r>
      <w:r w:rsidR="00666090">
        <w:rPr>
          <w:rFonts w:ascii="Times New Roman" w:hAnsi="Times New Roman" w:cs="Times New Roman"/>
          <w:sz w:val="20"/>
          <w:szCs w:val="20"/>
          <w:lang w:eastAsia="zh-CN"/>
        </w:rPr>
        <w:t>.</w:t>
      </w:r>
      <w:r w:rsidR="00666090" w:rsidRPr="00666090">
        <w:rPr>
          <w:rFonts w:ascii="Times New Roman" w:hAnsi="Times New Roman" w:cs="Times New Roman"/>
          <w:sz w:val="20"/>
          <w:szCs w:val="20"/>
          <w:lang w:eastAsia="zh-CN"/>
        </w:rPr>
        <w:t xml:space="preserve"> Shiff </w:t>
      </w:r>
      <w:r w:rsidR="00666090">
        <w:rPr>
          <w:rFonts w:ascii="Times New Roman" w:hAnsi="Times New Roman" w:cs="Times New Roman"/>
          <w:sz w:val="20"/>
          <w:szCs w:val="20"/>
          <w:lang w:eastAsia="zh-CN"/>
        </w:rPr>
        <w:t>S</w:t>
      </w:r>
      <w:r w:rsidR="00666090" w:rsidRPr="00666090">
        <w:rPr>
          <w:rFonts w:ascii="Times New Roman" w:hAnsi="Times New Roman" w:cs="Times New Roman"/>
          <w:sz w:val="20"/>
          <w:szCs w:val="20"/>
          <w:lang w:eastAsia="zh-CN"/>
        </w:rPr>
        <w:t>cholarship</w:t>
      </w:r>
      <w:r w:rsidR="00666090">
        <w:rPr>
          <w:rFonts w:ascii="Times New Roman" w:hAnsi="Times New Roman" w:cs="Times New Roman"/>
          <w:sz w:val="20"/>
          <w:szCs w:val="20"/>
          <w:lang w:eastAsia="zh-CN"/>
        </w:rPr>
        <w:t xml:space="preserve"> (2021) </w:t>
      </w:r>
    </w:p>
    <w:sectPr w:rsidR="000C686A" w:rsidRPr="003477DB" w:rsidSect="007F47C7">
      <w:pgSz w:w="11906" w:h="16838" w:code="9"/>
      <w:pgMar w:top="1134" w:right="720" w:bottom="720" w:left="720" w:header="119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1E382F" w14:textId="77777777" w:rsidR="007F47C7" w:rsidRDefault="007F47C7" w:rsidP="00C31F97">
      <w:pPr>
        <w:spacing w:after="0" w:line="240" w:lineRule="auto"/>
      </w:pPr>
      <w:r>
        <w:separator/>
      </w:r>
    </w:p>
  </w:endnote>
  <w:endnote w:type="continuationSeparator" w:id="0">
    <w:p w14:paraId="18280E2B" w14:textId="77777777" w:rsidR="007F47C7" w:rsidRDefault="007F47C7" w:rsidP="00C31F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D6BFDF" w14:textId="77777777" w:rsidR="007F47C7" w:rsidRDefault="007F47C7" w:rsidP="00C31F97">
      <w:pPr>
        <w:spacing w:after="0" w:line="240" w:lineRule="auto"/>
      </w:pPr>
      <w:r>
        <w:separator/>
      </w:r>
    </w:p>
  </w:footnote>
  <w:footnote w:type="continuationSeparator" w:id="0">
    <w:p w14:paraId="14A725DB" w14:textId="77777777" w:rsidR="007F47C7" w:rsidRDefault="007F47C7" w:rsidP="00C31F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53B97"/>
    <w:multiLevelType w:val="hybridMultilevel"/>
    <w:tmpl w:val="AFE09E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C4190"/>
    <w:multiLevelType w:val="hybridMultilevel"/>
    <w:tmpl w:val="DEB66E2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086A02"/>
    <w:multiLevelType w:val="hybridMultilevel"/>
    <w:tmpl w:val="5702719C"/>
    <w:lvl w:ilvl="0" w:tplc="999692FE"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9D3844"/>
    <w:multiLevelType w:val="hybridMultilevel"/>
    <w:tmpl w:val="D8DE68E2"/>
    <w:lvl w:ilvl="0" w:tplc="04090005">
      <w:start w:val="1"/>
      <w:numFmt w:val="bullet"/>
      <w:lvlText w:val=""/>
      <w:lvlJc w:val="left"/>
      <w:pPr>
        <w:ind w:left="5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4" w15:restartNumberingAfterBreak="0">
    <w:nsid w:val="281D0FD0"/>
    <w:multiLevelType w:val="hybridMultilevel"/>
    <w:tmpl w:val="B896F9A6"/>
    <w:lvl w:ilvl="0" w:tplc="04090005">
      <w:start w:val="1"/>
      <w:numFmt w:val="bullet"/>
      <w:lvlText w:val=""/>
      <w:lvlJc w:val="left"/>
      <w:pPr>
        <w:ind w:left="5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5" w15:restartNumberingAfterBreak="0">
    <w:nsid w:val="2B132806"/>
    <w:multiLevelType w:val="hybridMultilevel"/>
    <w:tmpl w:val="72A6A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C6ECB"/>
    <w:multiLevelType w:val="hybridMultilevel"/>
    <w:tmpl w:val="72606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35736"/>
    <w:multiLevelType w:val="hybridMultilevel"/>
    <w:tmpl w:val="0D9696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BA13C5"/>
    <w:multiLevelType w:val="hybridMultilevel"/>
    <w:tmpl w:val="39CA5A04"/>
    <w:lvl w:ilvl="0" w:tplc="E764A0CC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DC563E"/>
    <w:multiLevelType w:val="hybridMultilevel"/>
    <w:tmpl w:val="9BEC59C4"/>
    <w:lvl w:ilvl="0" w:tplc="04090005">
      <w:start w:val="1"/>
      <w:numFmt w:val="bullet"/>
      <w:lvlText w:val=""/>
      <w:lvlJc w:val="left"/>
      <w:pPr>
        <w:ind w:left="47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</w:abstractNum>
  <w:abstractNum w:abstractNumId="10" w15:restartNumberingAfterBreak="0">
    <w:nsid w:val="74F35C38"/>
    <w:multiLevelType w:val="hybridMultilevel"/>
    <w:tmpl w:val="490816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883693">
    <w:abstractNumId w:val="6"/>
  </w:num>
  <w:num w:numId="2" w16cid:durableId="2104838589">
    <w:abstractNumId w:val="10"/>
  </w:num>
  <w:num w:numId="3" w16cid:durableId="1403871251">
    <w:abstractNumId w:val="3"/>
  </w:num>
  <w:num w:numId="4" w16cid:durableId="818234158">
    <w:abstractNumId w:val="4"/>
  </w:num>
  <w:num w:numId="5" w16cid:durableId="2087995467">
    <w:abstractNumId w:val="9"/>
  </w:num>
  <w:num w:numId="6" w16cid:durableId="1887638659">
    <w:abstractNumId w:val="5"/>
  </w:num>
  <w:num w:numId="7" w16cid:durableId="470290438">
    <w:abstractNumId w:val="8"/>
  </w:num>
  <w:num w:numId="8" w16cid:durableId="1283807588">
    <w:abstractNumId w:val="2"/>
  </w:num>
  <w:num w:numId="9" w16cid:durableId="1812212791">
    <w:abstractNumId w:val="1"/>
  </w:num>
  <w:num w:numId="10" w16cid:durableId="482431513">
    <w:abstractNumId w:val="7"/>
  </w:num>
  <w:num w:numId="11" w16cid:durableId="13149863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jQzMzEyNzE1MjFS0lEKTi0uzszPAykwqgUAIWFciiwAAAA="/>
  </w:docVars>
  <w:rsids>
    <w:rsidRoot w:val="001F08C0"/>
    <w:rsid w:val="0001170F"/>
    <w:rsid w:val="00031E44"/>
    <w:rsid w:val="0003357C"/>
    <w:rsid w:val="00040CEF"/>
    <w:rsid w:val="00091EEF"/>
    <w:rsid w:val="00096B23"/>
    <w:rsid w:val="000C686A"/>
    <w:rsid w:val="000D1AF9"/>
    <w:rsid w:val="000F4547"/>
    <w:rsid w:val="001032DE"/>
    <w:rsid w:val="00113D4E"/>
    <w:rsid w:val="001269AF"/>
    <w:rsid w:val="001618C6"/>
    <w:rsid w:val="00164460"/>
    <w:rsid w:val="00181F95"/>
    <w:rsid w:val="00186DD5"/>
    <w:rsid w:val="001D1522"/>
    <w:rsid w:val="001D4AD6"/>
    <w:rsid w:val="001F08C0"/>
    <w:rsid w:val="00216147"/>
    <w:rsid w:val="002219CD"/>
    <w:rsid w:val="0022363B"/>
    <w:rsid w:val="002436E1"/>
    <w:rsid w:val="00255605"/>
    <w:rsid w:val="00272CCB"/>
    <w:rsid w:val="00274DF0"/>
    <w:rsid w:val="00296D65"/>
    <w:rsid w:val="002A66DF"/>
    <w:rsid w:val="002C6AE4"/>
    <w:rsid w:val="002D307F"/>
    <w:rsid w:val="002D6C4C"/>
    <w:rsid w:val="00306716"/>
    <w:rsid w:val="0033613A"/>
    <w:rsid w:val="003477DB"/>
    <w:rsid w:val="00373742"/>
    <w:rsid w:val="0038784F"/>
    <w:rsid w:val="00391502"/>
    <w:rsid w:val="003C173B"/>
    <w:rsid w:val="003C3E3B"/>
    <w:rsid w:val="003E0124"/>
    <w:rsid w:val="00475CB6"/>
    <w:rsid w:val="00476F46"/>
    <w:rsid w:val="00491F60"/>
    <w:rsid w:val="0049714F"/>
    <w:rsid w:val="004E1B41"/>
    <w:rsid w:val="004E2CC7"/>
    <w:rsid w:val="004E6CA8"/>
    <w:rsid w:val="00544D66"/>
    <w:rsid w:val="00552776"/>
    <w:rsid w:val="00555981"/>
    <w:rsid w:val="0055775A"/>
    <w:rsid w:val="00563E95"/>
    <w:rsid w:val="00564F9E"/>
    <w:rsid w:val="00596A91"/>
    <w:rsid w:val="005F676F"/>
    <w:rsid w:val="00601F06"/>
    <w:rsid w:val="00610E04"/>
    <w:rsid w:val="00615E77"/>
    <w:rsid w:val="00666090"/>
    <w:rsid w:val="0067100F"/>
    <w:rsid w:val="006E0BFD"/>
    <w:rsid w:val="006E6C1B"/>
    <w:rsid w:val="007209E8"/>
    <w:rsid w:val="00784D0B"/>
    <w:rsid w:val="007C748F"/>
    <w:rsid w:val="007E3E26"/>
    <w:rsid w:val="007F47C7"/>
    <w:rsid w:val="007F688A"/>
    <w:rsid w:val="0082134C"/>
    <w:rsid w:val="00860BFD"/>
    <w:rsid w:val="00885362"/>
    <w:rsid w:val="008A5E44"/>
    <w:rsid w:val="008B5338"/>
    <w:rsid w:val="008B784E"/>
    <w:rsid w:val="008E0371"/>
    <w:rsid w:val="008F0A9A"/>
    <w:rsid w:val="008F6D27"/>
    <w:rsid w:val="0090446E"/>
    <w:rsid w:val="00951DE2"/>
    <w:rsid w:val="009B5F89"/>
    <w:rsid w:val="009D394B"/>
    <w:rsid w:val="00A13E3A"/>
    <w:rsid w:val="00A4548C"/>
    <w:rsid w:val="00AD458A"/>
    <w:rsid w:val="00AF63BC"/>
    <w:rsid w:val="00B163E5"/>
    <w:rsid w:val="00B46AF4"/>
    <w:rsid w:val="00BB0A37"/>
    <w:rsid w:val="00C07F9D"/>
    <w:rsid w:val="00C31F97"/>
    <w:rsid w:val="00C55B7A"/>
    <w:rsid w:val="00C62D93"/>
    <w:rsid w:val="00C64070"/>
    <w:rsid w:val="00C743A4"/>
    <w:rsid w:val="00CA0389"/>
    <w:rsid w:val="00CA5D58"/>
    <w:rsid w:val="00CB139D"/>
    <w:rsid w:val="00CE14D5"/>
    <w:rsid w:val="00CE3FD5"/>
    <w:rsid w:val="00D65932"/>
    <w:rsid w:val="00DA1D3C"/>
    <w:rsid w:val="00E22924"/>
    <w:rsid w:val="00E62339"/>
    <w:rsid w:val="00E800DC"/>
    <w:rsid w:val="00EC52FD"/>
    <w:rsid w:val="00ED5B45"/>
    <w:rsid w:val="00F03D8B"/>
    <w:rsid w:val="00F0727A"/>
    <w:rsid w:val="00F821AE"/>
    <w:rsid w:val="00FB0C9D"/>
    <w:rsid w:val="00FC33BB"/>
    <w:rsid w:val="00FD4922"/>
    <w:rsid w:val="00FF1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9498D4"/>
  <w15:chartTrackingRefBased/>
  <w15:docId w15:val="{4E4B225D-A0CF-4CF3-A91A-9A10D3F1D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F08C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F08C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0727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F67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67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67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67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67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7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70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31F9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F97"/>
  </w:style>
  <w:style w:type="paragraph" w:styleId="Footer">
    <w:name w:val="footer"/>
    <w:basedOn w:val="Normal"/>
    <w:link w:val="FooterChar"/>
    <w:uiPriority w:val="99"/>
    <w:unhideWhenUsed/>
    <w:rsid w:val="00C31F9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F97"/>
  </w:style>
  <w:style w:type="character" w:styleId="UnresolvedMention">
    <w:name w:val="Unresolved Mention"/>
    <w:basedOn w:val="DefaultParagraphFont"/>
    <w:uiPriority w:val="99"/>
    <w:semiHidden/>
    <w:unhideWhenUsed/>
    <w:rsid w:val="000C686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559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65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9842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57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08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706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9500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36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88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7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den.chee@duke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aden-che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AF52693-BB21-934C-A480-65F40A27B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622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e Walker</dc:creator>
  <cp:keywords/>
  <dc:description/>
  <cp:lastModifiedBy>Jaden Chee</cp:lastModifiedBy>
  <cp:revision>12</cp:revision>
  <cp:lastPrinted>2022-06-22T12:50:00Z</cp:lastPrinted>
  <dcterms:created xsi:type="dcterms:W3CDTF">2022-10-19T04:47:00Z</dcterms:created>
  <dcterms:modified xsi:type="dcterms:W3CDTF">2024-03-15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937ca8a3f2fc6cb779cacecf747ca2775d846a6836dce465d966d736f27fa4</vt:lpwstr>
  </property>
</Properties>
</file>